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63315" w14:textId="77777777" w:rsidR="00663258" w:rsidRDefault="00663258" w:rsidP="00663258">
      <w:pPr>
        <w:ind w:left="10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6997C80E" wp14:editId="7EE2B333">
            <wp:extent cx="6209968" cy="405517"/>
            <wp:effectExtent l="0" t="0" r="635" b="0"/>
            <wp:docPr id="1" name="Imagen 5" descr="arriba texto grande DEFINITI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5" descr="arriba texto grande DEFINITIVA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226477" cy="40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D2965A" w14:textId="77777777" w:rsidR="00663258" w:rsidRDefault="00663258" w:rsidP="00663258">
      <w:pPr>
        <w:spacing w:line="200" w:lineRule="exact"/>
        <w:rPr>
          <w:sz w:val="20"/>
          <w:szCs w:val="20"/>
        </w:rPr>
      </w:pPr>
    </w:p>
    <w:p w14:paraId="17DEDFED" w14:textId="77777777" w:rsidR="00663258" w:rsidRDefault="00663258" w:rsidP="00663258">
      <w:pPr>
        <w:spacing w:before="5" w:line="220" w:lineRule="exact"/>
      </w:pPr>
    </w:p>
    <w:p w14:paraId="5C4149C8" w14:textId="77777777" w:rsidR="00663258" w:rsidRPr="002E2A76" w:rsidRDefault="00663258" w:rsidP="00663258">
      <w:pPr>
        <w:spacing w:before="60"/>
        <w:ind w:right="15"/>
        <w:jc w:val="center"/>
        <w:rPr>
          <w:rFonts w:ascii="Bookman Old Style" w:eastAsia="Bookman Old Style" w:hAnsi="Bookman Old Style" w:cs="Bookman Old Style"/>
          <w:sz w:val="28"/>
          <w:szCs w:val="28"/>
        </w:rPr>
      </w:pPr>
      <w:r>
        <w:rPr>
          <w:rFonts w:ascii="Bookman Old Style" w:eastAsia="Bookman Old Style" w:hAnsi="Bookman Old Style" w:cs="Bookman Old Style"/>
          <w:sz w:val="28"/>
          <w:szCs w:val="28"/>
        </w:rPr>
        <w:t>XI</w:t>
      </w:r>
      <w:r w:rsidRPr="002E2A76">
        <w:rPr>
          <w:rFonts w:ascii="Bookman Old Style" w:eastAsia="Bookman Old Style" w:hAnsi="Bookman Old Style" w:cs="Bookman Old Style"/>
          <w:spacing w:val="-23"/>
          <w:sz w:val="28"/>
          <w:szCs w:val="28"/>
        </w:rPr>
        <w:t xml:space="preserve"> </w:t>
      </w:r>
      <w:r w:rsidRPr="002E2A76">
        <w:rPr>
          <w:rFonts w:ascii="Bookman Old Style" w:eastAsia="Bookman Old Style" w:hAnsi="Bookman Old Style" w:cs="Bookman Old Style"/>
          <w:sz w:val="28"/>
          <w:szCs w:val="28"/>
        </w:rPr>
        <w:t>COLOQUIO</w:t>
      </w:r>
      <w:r w:rsidRPr="002E2A76">
        <w:rPr>
          <w:rFonts w:ascii="Bookman Old Style" w:eastAsia="Bookman Old Style" w:hAnsi="Bookman Old Style" w:cs="Bookman Old Style"/>
          <w:spacing w:val="-23"/>
          <w:sz w:val="28"/>
          <w:szCs w:val="28"/>
        </w:rPr>
        <w:t xml:space="preserve"> </w:t>
      </w:r>
      <w:r w:rsidRPr="002E2A76">
        <w:rPr>
          <w:rFonts w:ascii="Bookman Old Style" w:eastAsia="Bookman Old Style" w:hAnsi="Bookman Old Style" w:cs="Bookman Old Style"/>
          <w:spacing w:val="-3"/>
          <w:sz w:val="28"/>
          <w:szCs w:val="28"/>
        </w:rPr>
        <w:t>INT</w:t>
      </w:r>
      <w:r w:rsidRPr="002E2A76">
        <w:rPr>
          <w:rFonts w:ascii="Bookman Old Style" w:eastAsia="Bookman Old Style" w:hAnsi="Bookman Old Style" w:cs="Bookman Old Style"/>
          <w:spacing w:val="-5"/>
          <w:sz w:val="28"/>
          <w:szCs w:val="28"/>
        </w:rPr>
        <w:t>E</w:t>
      </w:r>
      <w:r w:rsidRPr="002E2A76">
        <w:rPr>
          <w:rFonts w:ascii="Bookman Old Style" w:eastAsia="Bookman Old Style" w:hAnsi="Bookman Old Style" w:cs="Bookman Old Style"/>
          <w:spacing w:val="-2"/>
          <w:sz w:val="28"/>
          <w:szCs w:val="28"/>
        </w:rPr>
        <w:t>R</w:t>
      </w:r>
      <w:r w:rsidRPr="002E2A76">
        <w:rPr>
          <w:rFonts w:ascii="Bookman Old Style" w:eastAsia="Bookman Old Style" w:hAnsi="Bookman Old Style" w:cs="Bookman Old Style"/>
          <w:spacing w:val="-3"/>
          <w:sz w:val="28"/>
          <w:szCs w:val="28"/>
        </w:rPr>
        <w:t>NA</w:t>
      </w:r>
      <w:r w:rsidRPr="002E2A76">
        <w:rPr>
          <w:rFonts w:ascii="Bookman Old Style" w:eastAsia="Bookman Old Style" w:hAnsi="Bookman Old Style" w:cs="Bookman Old Style"/>
          <w:spacing w:val="-5"/>
          <w:sz w:val="28"/>
          <w:szCs w:val="28"/>
        </w:rPr>
        <w:t>C</w:t>
      </w:r>
      <w:r w:rsidRPr="002E2A76">
        <w:rPr>
          <w:rFonts w:ascii="Bookman Old Style" w:eastAsia="Bookman Old Style" w:hAnsi="Bookman Old Style" w:cs="Bookman Old Style"/>
          <w:spacing w:val="-3"/>
          <w:sz w:val="28"/>
          <w:szCs w:val="28"/>
        </w:rPr>
        <w:t>IONAL</w:t>
      </w:r>
      <w:r w:rsidRPr="002E2A76">
        <w:rPr>
          <w:rFonts w:ascii="Bookman Old Style" w:eastAsia="Bookman Old Style" w:hAnsi="Bookman Old Style" w:cs="Bookman Old Style"/>
          <w:sz w:val="28"/>
          <w:szCs w:val="28"/>
        </w:rPr>
        <w:t>:</w:t>
      </w:r>
    </w:p>
    <w:p w14:paraId="4FB870D2" w14:textId="77777777" w:rsidR="00663258" w:rsidRPr="002E2A76" w:rsidRDefault="00663258" w:rsidP="00663258">
      <w:pPr>
        <w:spacing w:before="8" w:line="120" w:lineRule="exact"/>
        <w:rPr>
          <w:sz w:val="12"/>
          <w:szCs w:val="12"/>
        </w:rPr>
      </w:pPr>
    </w:p>
    <w:p w14:paraId="71CD0918" w14:textId="77777777" w:rsidR="00663258" w:rsidRPr="002E2A76" w:rsidRDefault="00663258" w:rsidP="00663258">
      <w:pPr>
        <w:spacing w:line="200" w:lineRule="exact"/>
        <w:rPr>
          <w:sz w:val="20"/>
          <w:szCs w:val="20"/>
        </w:rPr>
      </w:pPr>
    </w:p>
    <w:p w14:paraId="61E2D1A2" w14:textId="77777777" w:rsidR="00663258" w:rsidRPr="002E2A76" w:rsidRDefault="00663258" w:rsidP="00663258">
      <w:pPr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Mujer y poéticas de la salud</w:t>
      </w:r>
    </w:p>
    <w:p w14:paraId="55910DB1" w14:textId="77777777" w:rsidR="00663258" w:rsidRDefault="00663258" w:rsidP="00663258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E2A76">
        <w:rPr>
          <w:rFonts w:ascii="Times New Roman" w:eastAsia="Calibri" w:hAnsi="Times New Roman" w:cs="Times New Roman"/>
          <w:i/>
          <w:sz w:val="24"/>
          <w:szCs w:val="24"/>
        </w:rPr>
        <w:t>Seminario Permanente sobre Literatura y Mujer</w:t>
      </w:r>
      <w:r w:rsidRPr="002E2A7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8C710F9" w14:textId="77777777" w:rsidR="00663258" w:rsidRPr="002E2A76" w:rsidRDefault="00663258" w:rsidP="00663258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acultad de Filología, </w:t>
      </w:r>
      <w:r w:rsidRPr="002E2A76">
        <w:rPr>
          <w:rFonts w:ascii="Times New Roman" w:eastAsia="Calibri" w:hAnsi="Times New Roman" w:cs="Times New Roman"/>
          <w:sz w:val="24"/>
          <w:szCs w:val="24"/>
        </w:rPr>
        <w:t>UNED</w:t>
      </w:r>
    </w:p>
    <w:p w14:paraId="47E2F9D9" w14:textId="77777777" w:rsidR="00663258" w:rsidRPr="002E2A76" w:rsidRDefault="00663258" w:rsidP="00663258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15-17</w:t>
      </w:r>
      <w:r w:rsidRPr="002E2A76">
        <w:rPr>
          <w:rFonts w:ascii="Times New Roman" w:eastAsia="Calibri" w:hAnsi="Times New Roman" w:cs="Times New Roman"/>
          <w:sz w:val="24"/>
          <w:szCs w:val="24"/>
        </w:rPr>
        <w:t xml:space="preserve"> de marzo de 20</w:t>
      </w:r>
      <w:r>
        <w:rPr>
          <w:rFonts w:ascii="Times New Roman" w:eastAsia="Calibri" w:hAnsi="Times New Roman" w:cs="Times New Roman"/>
          <w:sz w:val="24"/>
          <w:szCs w:val="24"/>
        </w:rPr>
        <w:t>23</w:t>
      </w:r>
    </w:p>
    <w:p w14:paraId="21D92FDA" w14:textId="0445EE57" w:rsidR="00B1596D" w:rsidRPr="009C12A5" w:rsidRDefault="00230D66" w:rsidP="00230D66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9C12A5">
        <w:rPr>
          <w:rFonts w:ascii="Times New Roman" w:eastAsia="Calibri" w:hAnsi="Times New Roman" w:cs="Times New Roman"/>
          <w:sz w:val="24"/>
          <w:szCs w:val="24"/>
        </w:rPr>
        <w:t xml:space="preserve">Enviar a: </w:t>
      </w:r>
      <w:hyperlink r:id="rId8" w:history="1">
        <w:r w:rsidRPr="009C12A5">
          <w:rPr>
            <w:rStyle w:val="Hipervnculo"/>
            <w:rFonts w:ascii="Times New Roman" w:eastAsia="Calibri" w:hAnsi="Times New Roman" w:cs="Times New Roman"/>
            <w:sz w:val="24"/>
            <w:szCs w:val="24"/>
          </w:rPr>
          <w:t>litmujer@flog.uned.es</w:t>
        </w:r>
      </w:hyperlink>
      <w:r w:rsidRPr="009C12A5">
        <w:rPr>
          <w:rFonts w:ascii="Times New Roman" w:eastAsia="Calibri" w:hAnsi="Times New Roman" w:cs="Times New Roman"/>
          <w:sz w:val="24"/>
          <w:szCs w:val="24"/>
        </w:rPr>
        <w:t xml:space="preserve"> (antes del </w:t>
      </w:r>
      <w:r w:rsidR="00EB6781" w:rsidRPr="009C12A5">
        <w:rPr>
          <w:rFonts w:ascii="Times New Roman" w:eastAsia="Calibri" w:hAnsi="Times New Roman" w:cs="Times New Roman"/>
          <w:sz w:val="24"/>
          <w:szCs w:val="24"/>
        </w:rPr>
        <w:t>30</w:t>
      </w:r>
      <w:r w:rsidRPr="009C12A5">
        <w:rPr>
          <w:rFonts w:ascii="Times New Roman" w:eastAsia="Calibri" w:hAnsi="Times New Roman" w:cs="Times New Roman"/>
          <w:sz w:val="24"/>
          <w:szCs w:val="24"/>
        </w:rPr>
        <w:t xml:space="preserve"> de octubre)</w:t>
      </w:r>
    </w:p>
    <w:p w14:paraId="240D890D" w14:textId="77777777" w:rsidR="00B1596D" w:rsidRPr="00585613" w:rsidRDefault="00B1596D" w:rsidP="00B1596D">
      <w:pPr>
        <w:spacing w:after="0" w:line="240" w:lineRule="auto"/>
        <w:jc w:val="both"/>
        <w:rPr>
          <w:rFonts w:ascii="Verdana" w:eastAsia="Times New Roman" w:hAnsi="Verdana" w:cs="Times New Roman"/>
          <w:b/>
          <w:bCs/>
          <w:spacing w:val="-3"/>
          <w:sz w:val="28"/>
          <w:szCs w:val="28"/>
        </w:rPr>
      </w:pPr>
    </w:p>
    <w:p w14:paraId="364F7CCF" w14:textId="4C546597" w:rsidR="00B1596D" w:rsidRDefault="00B1596D" w:rsidP="00585613">
      <w:pPr>
        <w:spacing w:after="0" w:line="240" w:lineRule="auto"/>
        <w:jc w:val="center"/>
        <w:rPr>
          <w:rFonts w:ascii="Verdana" w:eastAsia="Times New Roman" w:hAnsi="Verdana" w:cs="Times New Roman"/>
          <w:b/>
          <w:bCs/>
          <w:spacing w:val="-3"/>
          <w:sz w:val="28"/>
          <w:szCs w:val="28"/>
        </w:rPr>
      </w:pPr>
      <w:r w:rsidRPr="00585613">
        <w:rPr>
          <w:rFonts w:ascii="Verdana" w:eastAsia="Times New Roman" w:hAnsi="Verdana" w:cs="Times New Roman"/>
          <w:b/>
          <w:bCs/>
          <w:spacing w:val="-3"/>
          <w:sz w:val="28"/>
          <w:szCs w:val="28"/>
        </w:rPr>
        <w:t xml:space="preserve">Propuesta de </w:t>
      </w:r>
      <w:r w:rsidR="00585613" w:rsidRPr="00585613">
        <w:rPr>
          <w:rFonts w:ascii="Verdana" w:eastAsia="Times New Roman" w:hAnsi="Verdana" w:cs="Times New Roman"/>
          <w:b/>
          <w:bCs/>
          <w:spacing w:val="-3"/>
          <w:sz w:val="28"/>
          <w:szCs w:val="28"/>
        </w:rPr>
        <w:t>comunicación</w:t>
      </w:r>
      <w:r w:rsidR="00230D66">
        <w:rPr>
          <w:rFonts w:ascii="Verdana" w:eastAsia="Times New Roman" w:hAnsi="Verdana" w:cs="Times New Roman"/>
          <w:b/>
          <w:bCs/>
          <w:spacing w:val="-3"/>
          <w:sz w:val="28"/>
          <w:szCs w:val="28"/>
        </w:rPr>
        <w:t>, panel, mesa redonda</w:t>
      </w:r>
    </w:p>
    <w:p w14:paraId="5CCA34E9" w14:textId="77777777" w:rsidR="009C12A5" w:rsidRPr="00585613" w:rsidRDefault="009C12A5" w:rsidP="00585613">
      <w:pPr>
        <w:spacing w:after="0" w:line="240" w:lineRule="auto"/>
        <w:jc w:val="center"/>
        <w:rPr>
          <w:rFonts w:ascii="Verdana" w:eastAsia="Times New Roman" w:hAnsi="Verdana" w:cs="Times New Roman"/>
          <w:b/>
          <w:bCs/>
          <w:spacing w:val="-3"/>
          <w:sz w:val="28"/>
          <w:szCs w:val="28"/>
        </w:rPr>
      </w:pPr>
    </w:p>
    <w:p w14:paraId="2273D6CF" w14:textId="77777777" w:rsidR="00B1596D" w:rsidRPr="00585613" w:rsidRDefault="00B1596D" w:rsidP="00B1596D">
      <w:pPr>
        <w:spacing w:after="0" w:line="240" w:lineRule="auto"/>
        <w:jc w:val="both"/>
        <w:rPr>
          <w:rFonts w:ascii="Verdana" w:eastAsia="Times New Roman" w:hAnsi="Verdana" w:cs="Times New Roman"/>
          <w:b/>
          <w:i/>
          <w:spacing w:val="-3"/>
          <w:sz w:val="24"/>
          <w:szCs w:val="20"/>
        </w:rPr>
      </w:pPr>
    </w:p>
    <w:p w14:paraId="51049339" w14:textId="62D58D4C" w:rsidR="00B1596D" w:rsidRPr="00585613" w:rsidRDefault="00585613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  <w:r w:rsidRPr="00585613">
        <w:rPr>
          <w:rFonts w:ascii="Verdana" w:eastAsia="Times New Roman" w:hAnsi="Verdana" w:cs="Times New Roman"/>
          <w:bCs/>
          <w:spacing w:val="-3"/>
          <w:sz w:val="24"/>
          <w:szCs w:val="20"/>
        </w:rPr>
        <w:t>Nombre y apellidos:</w:t>
      </w:r>
    </w:p>
    <w:p w14:paraId="3790CB3F" w14:textId="77777777" w:rsidR="00B1596D" w:rsidRPr="00585613" w:rsidRDefault="00B1596D" w:rsidP="00B1596D">
      <w:pPr>
        <w:spacing w:after="0" w:line="240" w:lineRule="auto"/>
        <w:jc w:val="both"/>
        <w:rPr>
          <w:rFonts w:ascii="Verdana" w:eastAsia="Times New Roman" w:hAnsi="Verdana" w:cs="Times New Roman"/>
          <w:spacing w:val="-3"/>
          <w:sz w:val="24"/>
          <w:szCs w:val="20"/>
        </w:rPr>
      </w:pPr>
    </w:p>
    <w:p w14:paraId="48D20C0C" w14:textId="5B772A91" w:rsidR="00DA680B" w:rsidRPr="00585613" w:rsidRDefault="00585613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  <w:r w:rsidRPr="00585613">
        <w:rPr>
          <w:rFonts w:ascii="Verdana" w:eastAsia="Times New Roman" w:hAnsi="Verdana" w:cs="Times New Roman"/>
          <w:bCs/>
          <w:spacing w:val="-3"/>
          <w:sz w:val="24"/>
          <w:szCs w:val="20"/>
        </w:rPr>
        <w:t xml:space="preserve">Dirección postal: </w:t>
      </w:r>
    </w:p>
    <w:p w14:paraId="3D25123C" w14:textId="77777777" w:rsidR="00B1596D" w:rsidRPr="00585613" w:rsidRDefault="00B1596D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52395486" w14:textId="05A8F697" w:rsidR="00B1596D" w:rsidRPr="0029778C" w:rsidRDefault="00585613" w:rsidP="0029778C">
      <w:pPr>
        <w:jc w:val="both"/>
        <w:rPr>
          <w:rFonts w:ascii="Times New Roman" w:eastAsiaTheme="minorHAnsi" w:hAnsi="Times New Roman" w:cs="Times New Roman"/>
          <w:sz w:val="24"/>
          <w:szCs w:val="24"/>
          <w:lang w:val="es-ES_tradnl" w:eastAsia="en-US"/>
        </w:rPr>
      </w:pPr>
      <w:r w:rsidRPr="00585613">
        <w:rPr>
          <w:rFonts w:ascii="Verdana" w:eastAsia="Times New Roman" w:hAnsi="Verdana" w:cs="Times New Roman"/>
          <w:bCs/>
          <w:spacing w:val="-3"/>
          <w:sz w:val="24"/>
          <w:szCs w:val="20"/>
        </w:rPr>
        <w:t xml:space="preserve">Correo electrónico: </w:t>
      </w:r>
    </w:p>
    <w:p w14:paraId="7C6C7284" w14:textId="77777777" w:rsidR="00B1596D" w:rsidRPr="00585613" w:rsidRDefault="00B1596D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677229FC" w14:textId="34E29E65" w:rsidR="00B1596D" w:rsidRPr="00585613" w:rsidRDefault="0029778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  <w:r>
        <w:rPr>
          <w:rFonts w:ascii="Verdana" w:eastAsia="Times New Roman" w:hAnsi="Verdana" w:cs="Times New Roman"/>
          <w:bCs/>
          <w:spacing w:val="-3"/>
          <w:sz w:val="24"/>
          <w:szCs w:val="20"/>
        </w:rPr>
        <w:t>*DNI/NIE o pasaporte:</w:t>
      </w:r>
      <w:r w:rsidR="00EB6781">
        <w:rPr>
          <w:rFonts w:ascii="Verdana" w:eastAsia="Times New Roman" w:hAnsi="Verdana" w:cs="Times New Roman"/>
          <w:bCs/>
          <w:spacing w:val="-3"/>
          <w:sz w:val="24"/>
          <w:szCs w:val="20"/>
        </w:rPr>
        <w:tab/>
      </w:r>
      <w:r w:rsidR="00EB6781">
        <w:rPr>
          <w:rFonts w:ascii="Verdana" w:eastAsia="Times New Roman" w:hAnsi="Verdana" w:cs="Times New Roman"/>
          <w:bCs/>
          <w:spacing w:val="-3"/>
          <w:sz w:val="24"/>
          <w:szCs w:val="20"/>
        </w:rPr>
        <w:tab/>
      </w:r>
      <w:r w:rsidR="00585613" w:rsidRPr="00585613">
        <w:rPr>
          <w:rFonts w:ascii="Verdana" w:eastAsia="Times New Roman" w:hAnsi="Verdana" w:cs="Times New Roman"/>
          <w:bCs/>
          <w:spacing w:val="-3"/>
          <w:sz w:val="24"/>
          <w:szCs w:val="20"/>
        </w:rPr>
        <w:tab/>
        <w:t xml:space="preserve">Teléfono de contacto: </w:t>
      </w:r>
    </w:p>
    <w:p w14:paraId="21C1A874" w14:textId="77777777" w:rsidR="00B1596D" w:rsidRPr="00585613" w:rsidRDefault="00B1596D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1D681FF1" w14:textId="74E35929" w:rsidR="00B1596D" w:rsidRPr="00585613" w:rsidRDefault="00585613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  <w:r w:rsidRPr="00585613">
        <w:rPr>
          <w:rFonts w:ascii="Verdana" w:eastAsia="Times New Roman" w:hAnsi="Verdana" w:cs="Times New Roman"/>
          <w:bCs/>
          <w:spacing w:val="-3"/>
          <w:sz w:val="24"/>
          <w:szCs w:val="20"/>
        </w:rPr>
        <w:t xml:space="preserve">*Categoría profesional: </w:t>
      </w:r>
    </w:p>
    <w:p w14:paraId="3E9E2410" w14:textId="77777777" w:rsidR="00B1596D" w:rsidRPr="00585613" w:rsidRDefault="00B1596D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53DA468A" w14:textId="4AEEC334" w:rsidR="00B1596D" w:rsidRDefault="00585613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  <w:r w:rsidRPr="00585613">
        <w:rPr>
          <w:rFonts w:ascii="Verdana" w:eastAsia="Times New Roman" w:hAnsi="Verdana" w:cs="Times New Roman"/>
          <w:bCs/>
          <w:spacing w:val="-3"/>
          <w:sz w:val="24"/>
          <w:szCs w:val="20"/>
        </w:rPr>
        <w:t>*Universidad, centro, institución</w:t>
      </w:r>
      <w:r w:rsidR="00B1596D" w:rsidRPr="00585613">
        <w:rPr>
          <w:rFonts w:ascii="Verdana" w:eastAsia="Times New Roman" w:hAnsi="Verdana" w:cs="Times New Roman"/>
          <w:bCs/>
          <w:spacing w:val="-3"/>
          <w:sz w:val="24"/>
          <w:szCs w:val="20"/>
        </w:rPr>
        <w:t>:</w:t>
      </w:r>
      <w:r w:rsidR="004725F8" w:rsidRPr="00585613">
        <w:rPr>
          <w:rFonts w:ascii="Verdana" w:eastAsia="Times New Roman" w:hAnsi="Verdana" w:cs="Times New Roman"/>
          <w:bCs/>
          <w:spacing w:val="-3"/>
          <w:sz w:val="24"/>
          <w:szCs w:val="20"/>
        </w:rPr>
        <w:t xml:space="preserve"> </w:t>
      </w:r>
    </w:p>
    <w:p w14:paraId="44C390A2" w14:textId="77777777" w:rsidR="00BF6D61" w:rsidRDefault="00BF6D61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0DDB1F46" w14:textId="4149C287" w:rsidR="00BF6D61" w:rsidRPr="00ED7FD5" w:rsidRDefault="00BF6D61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  <w:r w:rsidRPr="00ED7FD5">
        <w:rPr>
          <w:rFonts w:ascii="Verdana" w:hAnsi="Verdana" w:cs="Times New Roman"/>
          <w:sz w:val="23"/>
          <w:szCs w:val="23"/>
        </w:rPr>
        <w:t>Breve</w:t>
      </w:r>
      <w:r w:rsidRPr="00ED7FD5">
        <w:rPr>
          <w:rFonts w:ascii="Verdana" w:hAnsi="Verdana" w:cs="Times New Roman"/>
          <w:sz w:val="23"/>
          <w:szCs w:val="23"/>
        </w:rPr>
        <w:t xml:space="preserve"> currículo (titulación, líneas de investigación y, en su caso, mención de las publicaciones más relevantes).</w:t>
      </w:r>
    </w:p>
    <w:p w14:paraId="77D0F5F8" w14:textId="639844DA" w:rsidR="00230D66" w:rsidRDefault="00230D66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63964027" w14:textId="1627F3A9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15BB458E" w14:textId="4C68240A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523B6A19" w14:textId="4C623273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6E3638CC" w14:textId="312DCDD7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453E81F4" w14:textId="0A0C471C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1410AC01" w14:textId="5EA369FE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3E2627FD" w14:textId="58D8F245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15D32759" w14:textId="6099327C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70329EE1" w14:textId="610603CA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3ECC4582" w14:textId="3D935FFF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59D69652" w14:textId="77777777" w:rsidR="005E48EC" w:rsidRDefault="005E48EC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4"/>
          <w:szCs w:val="20"/>
        </w:rPr>
      </w:pPr>
    </w:p>
    <w:p w14:paraId="26792321" w14:textId="77777777" w:rsidR="00230D66" w:rsidRPr="00B5643A" w:rsidRDefault="00230D66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spacing w:val="-3"/>
          <w:sz w:val="20"/>
          <w:szCs w:val="20"/>
        </w:rPr>
      </w:pPr>
      <w:r w:rsidRPr="00B5643A">
        <w:rPr>
          <w:rFonts w:ascii="Verdana" w:eastAsia="Times New Roman" w:hAnsi="Verdana" w:cs="Times New Roman"/>
          <w:bCs/>
          <w:spacing w:val="-3"/>
          <w:sz w:val="20"/>
          <w:szCs w:val="20"/>
        </w:rPr>
        <w:lastRenderedPageBreak/>
        <w:t>Nota: En el caso de paneles conjuntos o mesa redonda, será suficiente un título y resumen único, pero cada participante debe realizar una ficha de inscripción, indicando que forma parte de esa mesa redonda o panel.</w:t>
      </w:r>
    </w:p>
    <w:p w14:paraId="10458288" w14:textId="77777777" w:rsidR="00B1596D" w:rsidRPr="00585613" w:rsidRDefault="00B1596D" w:rsidP="00B1596D">
      <w:pPr>
        <w:spacing w:after="0" w:line="240" w:lineRule="auto"/>
        <w:jc w:val="both"/>
        <w:rPr>
          <w:rFonts w:ascii="Verdana" w:eastAsia="Times New Roman" w:hAnsi="Verdana" w:cs="Times New Roman"/>
          <w:bCs/>
          <w:i/>
          <w:spacing w:val="-3"/>
          <w:sz w:val="24"/>
          <w:szCs w:val="20"/>
        </w:rPr>
      </w:pPr>
    </w:p>
    <w:tbl>
      <w:tblPr>
        <w:tblW w:w="9972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72"/>
      </w:tblGrid>
      <w:tr w:rsidR="00B1596D" w:rsidRPr="00585613" w14:paraId="16655490" w14:textId="77777777" w:rsidTr="003D7BA7">
        <w:trPr>
          <w:trHeight w:val="552"/>
        </w:trPr>
        <w:tc>
          <w:tcPr>
            <w:tcW w:w="9972" w:type="dxa"/>
          </w:tcPr>
          <w:p w14:paraId="1848B7A6" w14:textId="2F8666C1" w:rsidR="00B1596D" w:rsidRDefault="00585613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  <w:r w:rsidRPr="00585613"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  <w:t>Línea de interés para la que se propone</w:t>
            </w:r>
          </w:p>
          <w:p w14:paraId="5220D9CC" w14:textId="3FEA23AF" w:rsidR="00A86444" w:rsidRPr="00585613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6E743C93" w14:textId="77777777" w:rsidR="00B1596D" w:rsidRDefault="00B1596D" w:rsidP="00EB6781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spacing w:val="-3"/>
                <w:sz w:val="24"/>
                <w:szCs w:val="20"/>
              </w:rPr>
            </w:pPr>
          </w:p>
          <w:p w14:paraId="54C4A11A" w14:textId="104CD42B" w:rsidR="00EB6781" w:rsidRPr="00585613" w:rsidRDefault="00EB6781" w:rsidP="00EB6781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spacing w:val="-3"/>
                <w:sz w:val="24"/>
                <w:szCs w:val="20"/>
              </w:rPr>
            </w:pPr>
          </w:p>
        </w:tc>
      </w:tr>
      <w:tr w:rsidR="00B1596D" w:rsidRPr="00585613" w14:paraId="4E5B5793" w14:textId="77777777" w:rsidTr="00230D66">
        <w:trPr>
          <w:trHeight w:val="3059"/>
        </w:trPr>
        <w:tc>
          <w:tcPr>
            <w:tcW w:w="9972" w:type="dxa"/>
          </w:tcPr>
          <w:p w14:paraId="4869E44A" w14:textId="77777777" w:rsidR="00B1596D" w:rsidRPr="00585613" w:rsidRDefault="00585613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i/>
                <w:spacing w:val="-3"/>
                <w:sz w:val="24"/>
                <w:szCs w:val="20"/>
              </w:rPr>
            </w:pPr>
            <w:proofErr w:type="spellStart"/>
            <w:r w:rsidRPr="00585613"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  <w:t>Abstract</w:t>
            </w:r>
            <w:proofErr w:type="spellEnd"/>
            <w:r w:rsidR="00B1596D" w:rsidRPr="00585613"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  <w:t xml:space="preserve"> </w:t>
            </w:r>
            <w:r w:rsidR="00B35C7B" w:rsidRPr="00585613"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  <w:t>(3</w:t>
            </w:r>
            <w:r w:rsidR="00B1596D" w:rsidRPr="00585613"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  <w:t xml:space="preserve">00 palabras y </w:t>
            </w:r>
            <w:r w:rsidR="003039C7" w:rsidRPr="00B5643A"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  <w:t>8</w:t>
            </w:r>
            <w:r w:rsidR="00B35C7B" w:rsidRPr="00585613"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  <w:t xml:space="preserve"> </w:t>
            </w:r>
            <w:r w:rsidR="00B1596D" w:rsidRPr="00585613"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  <w:t>referencias bibliográficas</w:t>
            </w:r>
            <w:r w:rsidRPr="00585613"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  <w:t>)</w:t>
            </w:r>
          </w:p>
          <w:p w14:paraId="2167CBC4" w14:textId="77777777" w:rsidR="00B1596D" w:rsidRPr="00585613" w:rsidRDefault="00B1596D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i/>
                <w:spacing w:val="-3"/>
                <w:sz w:val="24"/>
                <w:szCs w:val="20"/>
              </w:rPr>
            </w:pPr>
          </w:p>
          <w:p w14:paraId="7BE5E58A" w14:textId="4848F7AA" w:rsidR="00585613" w:rsidRPr="00136CDF" w:rsidRDefault="00585613" w:rsidP="00136CDF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  <w:lang w:val="es-ES_tradnl"/>
              </w:rPr>
            </w:pPr>
          </w:p>
          <w:p w14:paraId="3DA3E61E" w14:textId="77777777" w:rsidR="00585613" w:rsidRDefault="00585613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53BFDC3F" w14:textId="77777777" w:rsidR="00585613" w:rsidRDefault="00585613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1279B00A" w14:textId="77777777" w:rsidR="00585613" w:rsidRDefault="00585613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32D3C005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6CB24309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7CF99D48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0316CAD6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149D8C88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541455F2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370A0F2B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20056B87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56C189EA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4EC43101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1D470715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6FB8F453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069963BF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63EE1FF3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3097B3AF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75246B8D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02762630" w14:textId="77777777" w:rsidR="00A86444" w:rsidRDefault="00A86444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677E1368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30F65BEA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4C531504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5F80F39F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65BF0A22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0052D18B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4386D419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21F393CB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0C1E87DA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7EFC08D9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7AD4DBF1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3FB9F57B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39667BF6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5DC1A358" w14:textId="77777777" w:rsidR="009C12A5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  <w:p w14:paraId="02714471" w14:textId="2BAE6E13" w:rsidR="009C12A5" w:rsidRPr="00585613" w:rsidRDefault="009C12A5" w:rsidP="00B1596D">
            <w:pPr>
              <w:spacing w:after="0" w:line="240" w:lineRule="auto"/>
              <w:ind w:left="80"/>
              <w:jc w:val="both"/>
              <w:rPr>
                <w:rFonts w:ascii="Verdana" w:eastAsia="Times New Roman" w:hAnsi="Verdana" w:cs="Times New Roman"/>
                <w:b/>
                <w:bCs/>
                <w:i/>
                <w:spacing w:val="-3"/>
                <w:sz w:val="24"/>
                <w:szCs w:val="20"/>
              </w:rPr>
            </w:pPr>
          </w:p>
        </w:tc>
      </w:tr>
    </w:tbl>
    <w:p w14:paraId="213B88E9" w14:textId="77777777" w:rsidR="00E91AE4" w:rsidRPr="00585613" w:rsidRDefault="00B1596D" w:rsidP="00B35C7B">
      <w:pPr>
        <w:spacing w:after="0" w:line="240" w:lineRule="auto"/>
        <w:jc w:val="both"/>
        <w:rPr>
          <w:rFonts w:ascii="Verdana" w:hAnsi="Verdana"/>
        </w:rPr>
      </w:pPr>
      <w:r w:rsidRPr="00585613">
        <w:rPr>
          <w:rFonts w:ascii="Verdana" w:eastAsia="Times New Roman" w:hAnsi="Verdana" w:cs="Times New Roman"/>
          <w:i/>
          <w:spacing w:val="-3"/>
          <w:sz w:val="20"/>
          <w:szCs w:val="20"/>
        </w:rPr>
        <w:t>* Datos necesarios, requeridos por el Vicerrectorado</w:t>
      </w:r>
    </w:p>
    <w:sectPr w:rsidR="00E91AE4" w:rsidRPr="00585613" w:rsidSect="00C130CC">
      <w:pgSz w:w="11906" w:h="16838"/>
      <w:pgMar w:top="1135" w:right="1080" w:bottom="851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3F3E0" w14:textId="77777777" w:rsidR="00F11B84" w:rsidRDefault="00F11B84">
      <w:pPr>
        <w:spacing w:after="0" w:line="240" w:lineRule="auto"/>
      </w:pPr>
      <w:r>
        <w:separator/>
      </w:r>
    </w:p>
  </w:endnote>
  <w:endnote w:type="continuationSeparator" w:id="0">
    <w:p w14:paraId="2369D7A8" w14:textId="77777777" w:rsidR="00F11B84" w:rsidRDefault="00F11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00959" w14:textId="77777777" w:rsidR="00F11B84" w:rsidRDefault="00F11B84">
      <w:pPr>
        <w:spacing w:after="0" w:line="240" w:lineRule="auto"/>
      </w:pPr>
      <w:r>
        <w:separator/>
      </w:r>
    </w:p>
  </w:footnote>
  <w:footnote w:type="continuationSeparator" w:id="0">
    <w:p w14:paraId="30530783" w14:textId="77777777" w:rsidR="00F11B84" w:rsidRDefault="00F11B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56897"/>
    <w:multiLevelType w:val="hybridMultilevel"/>
    <w:tmpl w:val="961AD142"/>
    <w:lvl w:ilvl="0" w:tplc="9236C9D6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t7Q0tbQ0MDcyMjVW0lEKTi0uzszPAykwrAUAPppDAywAAAA="/>
  </w:docVars>
  <w:rsids>
    <w:rsidRoot w:val="00444363"/>
    <w:rsid w:val="00095EB1"/>
    <w:rsid w:val="00136CDF"/>
    <w:rsid w:val="00184EEA"/>
    <w:rsid w:val="00230D66"/>
    <w:rsid w:val="0029269E"/>
    <w:rsid w:val="0029778C"/>
    <w:rsid w:val="002A6822"/>
    <w:rsid w:val="002B484B"/>
    <w:rsid w:val="003039C7"/>
    <w:rsid w:val="00444363"/>
    <w:rsid w:val="004725F8"/>
    <w:rsid w:val="00585613"/>
    <w:rsid w:val="005E48EC"/>
    <w:rsid w:val="00627C4D"/>
    <w:rsid w:val="00663258"/>
    <w:rsid w:val="007B7DEC"/>
    <w:rsid w:val="0080153B"/>
    <w:rsid w:val="00824E0C"/>
    <w:rsid w:val="009C12A5"/>
    <w:rsid w:val="00A86444"/>
    <w:rsid w:val="00B1596D"/>
    <w:rsid w:val="00B35C7B"/>
    <w:rsid w:val="00B520A0"/>
    <w:rsid w:val="00B5643A"/>
    <w:rsid w:val="00BF6D61"/>
    <w:rsid w:val="00CA3679"/>
    <w:rsid w:val="00CF536D"/>
    <w:rsid w:val="00D5102B"/>
    <w:rsid w:val="00DA463F"/>
    <w:rsid w:val="00DA680B"/>
    <w:rsid w:val="00E3518D"/>
    <w:rsid w:val="00E91AE4"/>
    <w:rsid w:val="00EA1180"/>
    <w:rsid w:val="00EB6781"/>
    <w:rsid w:val="00ED7FD5"/>
    <w:rsid w:val="00F11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0844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1596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1596D"/>
  </w:style>
  <w:style w:type="paragraph" w:styleId="Textodeglobo">
    <w:name w:val="Balloon Text"/>
    <w:basedOn w:val="Normal"/>
    <w:link w:val="TextodegloboCar"/>
    <w:uiPriority w:val="99"/>
    <w:semiHidden/>
    <w:unhideWhenUsed/>
    <w:rsid w:val="00B159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596D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7B7DEC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B35C7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5C7B"/>
  </w:style>
  <w:style w:type="character" w:styleId="Hipervnculo">
    <w:name w:val="Hyperlink"/>
    <w:basedOn w:val="Fuentedeprrafopredeter"/>
    <w:uiPriority w:val="99"/>
    <w:unhideWhenUsed/>
    <w:rsid w:val="00230D66"/>
    <w:rPr>
      <w:color w:val="0000FF" w:themeColor="hyperlink"/>
      <w:u w:val="single"/>
    </w:rPr>
  </w:style>
  <w:style w:type="paragraph" w:styleId="Bibliografa">
    <w:name w:val="Bibliography"/>
    <w:basedOn w:val="Normal"/>
    <w:next w:val="Normal"/>
    <w:uiPriority w:val="37"/>
    <w:unhideWhenUsed/>
    <w:rsid w:val="00095EB1"/>
    <w:rPr>
      <w:rFonts w:eastAsiaTheme="minorHAnsi"/>
      <w:lang w:eastAsia="en-US"/>
    </w:rPr>
  </w:style>
  <w:style w:type="character" w:customStyle="1" w:styleId="tlid-translation">
    <w:name w:val="tlid-translation"/>
    <w:basedOn w:val="Fuentedeprrafopredeter"/>
    <w:rsid w:val="00136C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tmujer@flog.uned.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6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30T18:48:00Z</dcterms:created>
  <dcterms:modified xsi:type="dcterms:W3CDTF">2022-07-30T18:48:00Z</dcterms:modified>
</cp:coreProperties>
</file>